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75B2E" w14:textId="30FDC8FF" w:rsidR="00414271" w:rsidRPr="0039639B" w:rsidRDefault="0039639B" w:rsidP="00BD65B8">
      <w:pPr>
        <w:jc w:val="both"/>
        <w:rPr>
          <w:rFonts w:ascii="Times New Roman" w:hAnsi="Times New Roman" w:cs="Times New Roman"/>
          <w:sz w:val="24"/>
          <w:szCs w:val="24"/>
        </w:rPr>
      </w:pPr>
      <w:r w:rsidRPr="0039639B">
        <w:rPr>
          <w:rFonts w:ascii="Times New Roman" w:hAnsi="Times New Roman" w:cs="Times New Roman"/>
          <w:b/>
          <w:bCs/>
          <w:sz w:val="24"/>
          <w:szCs w:val="24"/>
        </w:rPr>
        <w:t>Supplementary Table 4</w:t>
      </w:r>
      <w:r w:rsidR="008E7CF4" w:rsidRPr="0039639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E7CF4" w:rsidRPr="0039639B">
        <w:rPr>
          <w:rFonts w:ascii="Times New Roman" w:hAnsi="Times New Roman" w:cs="Times New Roman"/>
          <w:sz w:val="24"/>
          <w:szCs w:val="24"/>
        </w:rPr>
        <w:t xml:space="preserve">Identification of </w:t>
      </w:r>
      <w:r w:rsidR="00363370">
        <w:rPr>
          <w:rFonts w:ascii="Times New Roman" w:hAnsi="Times New Roman" w:cs="Times New Roman"/>
          <w:sz w:val="24"/>
          <w:szCs w:val="24"/>
        </w:rPr>
        <w:t>h</w:t>
      </w:r>
      <w:r w:rsidR="008E7CF4" w:rsidRPr="0039639B">
        <w:rPr>
          <w:rFonts w:ascii="Times New Roman" w:hAnsi="Times New Roman" w:cs="Times New Roman"/>
          <w:sz w:val="24"/>
          <w:szCs w:val="24"/>
        </w:rPr>
        <w:t xml:space="preserve">otspots for </w:t>
      </w:r>
      <w:r w:rsidR="00363370">
        <w:rPr>
          <w:rFonts w:ascii="Times New Roman" w:hAnsi="Times New Roman" w:cs="Times New Roman"/>
          <w:sz w:val="24"/>
          <w:szCs w:val="24"/>
        </w:rPr>
        <w:t>yellow stem borer</w:t>
      </w:r>
      <w:r w:rsidR="008E7CF4" w:rsidRPr="0039639B">
        <w:rPr>
          <w:rFonts w:ascii="Times New Roman" w:hAnsi="Times New Roman" w:cs="Times New Roman"/>
          <w:sz w:val="24"/>
          <w:szCs w:val="24"/>
        </w:rPr>
        <w:t xml:space="preserve"> </w:t>
      </w:r>
      <w:r w:rsidR="009F5252">
        <w:rPr>
          <w:rFonts w:ascii="Times New Roman" w:hAnsi="Times New Roman" w:cs="Times New Roman"/>
          <w:sz w:val="24"/>
          <w:szCs w:val="24"/>
        </w:rPr>
        <w:t xml:space="preserve">population and </w:t>
      </w:r>
      <w:r w:rsidR="00363370">
        <w:rPr>
          <w:rFonts w:ascii="Times New Roman" w:hAnsi="Times New Roman" w:cs="Times New Roman"/>
          <w:sz w:val="24"/>
          <w:szCs w:val="24"/>
        </w:rPr>
        <w:t>d</w:t>
      </w:r>
      <w:r w:rsidR="009F5252">
        <w:rPr>
          <w:rFonts w:ascii="Times New Roman" w:hAnsi="Times New Roman" w:cs="Times New Roman"/>
          <w:sz w:val="24"/>
          <w:szCs w:val="24"/>
        </w:rPr>
        <w:t>am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126"/>
        <w:gridCol w:w="2809"/>
        <w:gridCol w:w="2810"/>
      </w:tblGrid>
      <w:tr w:rsidR="008E7CF4" w:rsidRPr="0039639B" w14:paraId="13D9BDF2" w14:textId="77777777" w:rsidTr="008E7CF4">
        <w:tc>
          <w:tcPr>
            <w:tcW w:w="1271" w:type="dxa"/>
            <w:vMerge w:val="restart"/>
            <w:vAlign w:val="center"/>
          </w:tcPr>
          <w:p w14:paraId="4B742628" w14:textId="591F6DF3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126" w:type="dxa"/>
            <w:vMerge w:val="restart"/>
            <w:vAlign w:val="center"/>
          </w:tcPr>
          <w:p w14:paraId="41E89882" w14:textId="503DDA78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5619" w:type="dxa"/>
            <w:gridSpan w:val="2"/>
            <w:vAlign w:val="center"/>
          </w:tcPr>
          <w:p w14:paraId="2351CAB1" w14:textId="49793CF6" w:rsidR="008E7CF4" w:rsidRPr="0039639B" w:rsidRDefault="00264212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Hot spot </w:t>
            </w:r>
            <w:r w:rsidR="008E7CF4"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</w:t>
            </w: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8E7CF4" w:rsidRPr="0039639B" w14:paraId="6AA07D92" w14:textId="77777777" w:rsidTr="002515E9">
        <w:tc>
          <w:tcPr>
            <w:tcW w:w="1271" w:type="dxa"/>
            <w:vMerge/>
            <w:vAlign w:val="center"/>
          </w:tcPr>
          <w:p w14:paraId="2358B7FF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  <w:vMerge/>
            <w:vAlign w:val="center"/>
          </w:tcPr>
          <w:p w14:paraId="1D976544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09" w:type="dxa"/>
            <w:vAlign w:val="center"/>
          </w:tcPr>
          <w:p w14:paraId="54149AF3" w14:textId="5333DD54" w:rsidR="008E7CF4" w:rsidRPr="0039639B" w:rsidRDefault="00264212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SB Population </w:t>
            </w:r>
          </w:p>
        </w:tc>
        <w:tc>
          <w:tcPr>
            <w:tcW w:w="2810" w:type="dxa"/>
            <w:vAlign w:val="center"/>
          </w:tcPr>
          <w:p w14:paraId="35892D6D" w14:textId="2B46223D" w:rsidR="008E7CF4" w:rsidRPr="0039639B" w:rsidRDefault="00264212" w:rsidP="008E7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SB Damage</w:t>
            </w:r>
          </w:p>
        </w:tc>
      </w:tr>
      <w:tr w:rsidR="008E7CF4" w:rsidRPr="0039639B" w14:paraId="22609F43" w14:textId="77777777" w:rsidTr="002515E9">
        <w:tc>
          <w:tcPr>
            <w:tcW w:w="1271" w:type="dxa"/>
            <w:vMerge w:val="restart"/>
            <w:vAlign w:val="center"/>
          </w:tcPr>
          <w:p w14:paraId="29FE351D" w14:textId="7D36A06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2126" w:type="dxa"/>
          </w:tcPr>
          <w:p w14:paraId="184862AB" w14:textId="40F41853" w:rsidR="008E7CF4" w:rsidRPr="0039639B" w:rsidRDefault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</w:tc>
        <w:tc>
          <w:tcPr>
            <w:tcW w:w="2809" w:type="dxa"/>
          </w:tcPr>
          <w:p w14:paraId="2BFDF863" w14:textId="1833E46B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31</w:t>
            </w:r>
          </w:p>
        </w:tc>
        <w:tc>
          <w:tcPr>
            <w:tcW w:w="2810" w:type="dxa"/>
          </w:tcPr>
          <w:p w14:paraId="492EC5A1" w14:textId="69206A55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9, L31</w:t>
            </w:r>
          </w:p>
        </w:tc>
      </w:tr>
      <w:tr w:rsidR="008E7CF4" w:rsidRPr="0039639B" w14:paraId="46AE90C6" w14:textId="77777777" w:rsidTr="002515E9">
        <w:tc>
          <w:tcPr>
            <w:tcW w:w="1271" w:type="dxa"/>
            <w:vMerge/>
            <w:vAlign w:val="center"/>
          </w:tcPr>
          <w:p w14:paraId="6FCA84C9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754FCBE" w14:textId="3B877A39" w:rsidR="008E7CF4" w:rsidRPr="0039639B" w:rsidRDefault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2809" w:type="dxa"/>
          </w:tcPr>
          <w:p w14:paraId="2270EA41" w14:textId="49C571C1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10" w:type="dxa"/>
          </w:tcPr>
          <w:p w14:paraId="60D7824C" w14:textId="48D207DB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8E7CF4" w:rsidRPr="0039639B" w14:paraId="66C754D8" w14:textId="77777777" w:rsidTr="002515E9">
        <w:tc>
          <w:tcPr>
            <w:tcW w:w="1271" w:type="dxa"/>
            <w:vMerge/>
            <w:vAlign w:val="center"/>
          </w:tcPr>
          <w:p w14:paraId="31F4DCBD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9C50C37" w14:textId="49056731" w:rsidR="008E7CF4" w:rsidRPr="0039639B" w:rsidRDefault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</w:tc>
        <w:tc>
          <w:tcPr>
            <w:tcW w:w="2809" w:type="dxa"/>
          </w:tcPr>
          <w:p w14:paraId="37724D62" w14:textId="0F8D41A4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8</w:t>
            </w:r>
          </w:p>
        </w:tc>
        <w:tc>
          <w:tcPr>
            <w:tcW w:w="2810" w:type="dxa"/>
          </w:tcPr>
          <w:p w14:paraId="370F734E" w14:textId="3920FEF6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18, L28, L29</w:t>
            </w:r>
          </w:p>
        </w:tc>
      </w:tr>
      <w:tr w:rsidR="008E7CF4" w:rsidRPr="0039639B" w14:paraId="58A7F614" w14:textId="77777777" w:rsidTr="002515E9">
        <w:tc>
          <w:tcPr>
            <w:tcW w:w="1271" w:type="dxa"/>
            <w:vMerge/>
            <w:vAlign w:val="center"/>
          </w:tcPr>
          <w:p w14:paraId="080ED6B0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C4EC6D9" w14:textId="32487286" w:rsidR="008E7CF4" w:rsidRPr="0039639B" w:rsidRDefault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</w:tc>
        <w:tc>
          <w:tcPr>
            <w:tcW w:w="2809" w:type="dxa"/>
          </w:tcPr>
          <w:p w14:paraId="352F536A" w14:textId="26C46C90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10" w:type="dxa"/>
          </w:tcPr>
          <w:p w14:paraId="739FE884" w14:textId="3C936835" w:rsidR="008E7CF4" w:rsidRPr="0039639B" w:rsidRDefault="000142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30</w:t>
            </w:r>
          </w:p>
        </w:tc>
      </w:tr>
      <w:tr w:rsidR="008E7CF4" w:rsidRPr="0039639B" w14:paraId="1BA10DD7" w14:textId="77777777" w:rsidTr="002515E9">
        <w:tc>
          <w:tcPr>
            <w:tcW w:w="1271" w:type="dxa"/>
            <w:vMerge w:val="restart"/>
            <w:vAlign w:val="center"/>
          </w:tcPr>
          <w:p w14:paraId="3E984D49" w14:textId="52B353C4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2126" w:type="dxa"/>
          </w:tcPr>
          <w:p w14:paraId="73D9B232" w14:textId="229CDF29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</w:tc>
        <w:tc>
          <w:tcPr>
            <w:tcW w:w="2809" w:type="dxa"/>
          </w:tcPr>
          <w:p w14:paraId="01962FB7" w14:textId="152831C5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7, L29, L30</w:t>
            </w:r>
          </w:p>
        </w:tc>
        <w:tc>
          <w:tcPr>
            <w:tcW w:w="2810" w:type="dxa"/>
          </w:tcPr>
          <w:p w14:paraId="79B12338" w14:textId="41FF8032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8E7CF4" w:rsidRPr="0039639B" w14:paraId="428FE082" w14:textId="77777777" w:rsidTr="002515E9">
        <w:tc>
          <w:tcPr>
            <w:tcW w:w="1271" w:type="dxa"/>
            <w:vMerge/>
            <w:vAlign w:val="center"/>
          </w:tcPr>
          <w:p w14:paraId="0C9C9EBE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F8283E3" w14:textId="7729F272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2809" w:type="dxa"/>
          </w:tcPr>
          <w:p w14:paraId="7D0A8363" w14:textId="54327569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10" w:type="dxa"/>
          </w:tcPr>
          <w:p w14:paraId="175F6AC6" w14:textId="5E999A45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8E7CF4" w:rsidRPr="0039639B" w14:paraId="22F9ECD0" w14:textId="77777777" w:rsidTr="002515E9">
        <w:tc>
          <w:tcPr>
            <w:tcW w:w="1271" w:type="dxa"/>
            <w:vMerge/>
            <w:vAlign w:val="center"/>
          </w:tcPr>
          <w:p w14:paraId="6175DFE0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21A6C6B" w14:textId="1F46F55B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</w:tc>
        <w:tc>
          <w:tcPr>
            <w:tcW w:w="2809" w:type="dxa"/>
          </w:tcPr>
          <w:p w14:paraId="4ABE08C1" w14:textId="657979FA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32</w:t>
            </w:r>
          </w:p>
        </w:tc>
        <w:tc>
          <w:tcPr>
            <w:tcW w:w="2810" w:type="dxa"/>
          </w:tcPr>
          <w:p w14:paraId="7762C3AE" w14:textId="61448D8F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32</w:t>
            </w:r>
          </w:p>
        </w:tc>
      </w:tr>
      <w:tr w:rsidR="008E7CF4" w:rsidRPr="0039639B" w14:paraId="35392F72" w14:textId="77777777" w:rsidTr="002515E9">
        <w:tc>
          <w:tcPr>
            <w:tcW w:w="1271" w:type="dxa"/>
            <w:vMerge/>
            <w:vAlign w:val="center"/>
          </w:tcPr>
          <w:p w14:paraId="18550584" w14:textId="77777777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0C15473" w14:textId="003F53F1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</w:tc>
        <w:tc>
          <w:tcPr>
            <w:tcW w:w="2809" w:type="dxa"/>
          </w:tcPr>
          <w:p w14:paraId="63D17BCB" w14:textId="188838B5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8</w:t>
            </w:r>
          </w:p>
        </w:tc>
        <w:tc>
          <w:tcPr>
            <w:tcW w:w="2810" w:type="dxa"/>
          </w:tcPr>
          <w:p w14:paraId="7687078A" w14:textId="1F920273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8E7CF4" w:rsidRPr="0039639B" w14:paraId="44E5D516" w14:textId="77777777" w:rsidTr="002515E9">
        <w:tc>
          <w:tcPr>
            <w:tcW w:w="1271" w:type="dxa"/>
            <w:vMerge w:val="restart"/>
            <w:vAlign w:val="center"/>
          </w:tcPr>
          <w:p w14:paraId="062E72C7" w14:textId="5FB0415D" w:rsidR="008E7CF4" w:rsidRPr="0039639B" w:rsidRDefault="008E7CF4" w:rsidP="008E7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2126" w:type="dxa"/>
          </w:tcPr>
          <w:p w14:paraId="3EF6026D" w14:textId="13D4A810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</w:tc>
        <w:tc>
          <w:tcPr>
            <w:tcW w:w="2809" w:type="dxa"/>
          </w:tcPr>
          <w:p w14:paraId="7EC7EA08" w14:textId="0BC965C7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7</w:t>
            </w:r>
          </w:p>
        </w:tc>
        <w:tc>
          <w:tcPr>
            <w:tcW w:w="2810" w:type="dxa"/>
          </w:tcPr>
          <w:p w14:paraId="566A3E53" w14:textId="46A65049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16, L26, L27</w:t>
            </w:r>
          </w:p>
        </w:tc>
      </w:tr>
      <w:tr w:rsidR="008E7CF4" w:rsidRPr="0039639B" w14:paraId="7A61EC0D" w14:textId="77777777" w:rsidTr="002515E9">
        <w:tc>
          <w:tcPr>
            <w:tcW w:w="1271" w:type="dxa"/>
            <w:vMerge/>
          </w:tcPr>
          <w:p w14:paraId="4C813186" w14:textId="77777777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355D2C0" w14:textId="604021D0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2809" w:type="dxa"/>
          </w:tcPr>
          <w:p w14:paraId="5E82C6E5" w14:textId="2ECF2FC9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10" w:type="dxa"/>
          </w:tcPr>
          <w:p w14:paraId="5A153367" w14:textId="26170673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8E7CF4" w:rsidRPr="0039639B" w14:paraId="1C773635" w14:textId="77777777" w:rsidTr="002515E9">
        <w:tc>
          <w:tcPr>
            <w:tcW w:w="1271" w:type="dxa"/>
            <w:vMerge/>
          </w:tcPr>
          <w:p w14:paraId="3D358099" w14:textId="77777777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8934F5D" w14:textId="175E04A7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</w:tc>
        <w:tc>
          <w:tcPr>
            <w:tcW w:w="2809" w:type="dxa"/>
          </w:tcPr>
          <w:p w14:paraId="56587E32" w14:textId="31E78F16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10" w:type="dxa"/>
          </w:tcPr>
          <w:p w14:paraId="1BEE3515" w14:textId="380EA6E7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8</w:t>
            </w:r>
          </w:p>
        </w:tc>
      </w:tr>
      <w:tr w:rsidR="008E7CF4" w:rsidRPr="0039639B" w14:paraId="0927A224" w14:textId="77777777" w:rsidTr="002515E9">
        <w:tc>
          <w:tcPr>
            <w:tcW w:w="1271" w:type="dxa"/>
            <w:vMerge/>
          </w:tcPr>
          <w:p w14:paraId="55F0F5EA" w14:textId="77777777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816FECE" w14:textId="0CE53737" w:rsidR="008E7CF4" w:rsidRPr="0039639B" w:rsidRDefault="008E7CF4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</w:tc>
        <w:tc>
          <w:tcPr>
            <w:tcW w:w="2809" w:type="dxa"/>
          </w:tcPr>
          <w:p w14:paraId="4539F4C9" w14:textId="1081B140" w:rsidR="008E7CF4" w:rsidRPr="0039639B" w:rsidRDefault="00014245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7</w:t>
            </w:r>
          </w:p>
        </w:tc>
        <w:tc>
          <w:tcPr>
            <w:tcW w:w="2810" w:type="dxa"/>
          </w:tcPr>
          <w:p w14:paraId="5B709597" w14:textId="03C25708" w:rsidR="008E7CF4" w:rsidRPr="0039639B" w:rsidRDefault="00FE3419" w:rsidP="008E7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39B">
              <w:rPr>
                <w:rFonts w:ascii="Times New Roman" w:hAnsi="Times New Roman" w:cs="Times New Roman"/>
                <w:sz w:val="24"/>
                <w:szCs w:val="24"/>
              </w:rPr>
              <w:t>L27, L29, L30</w:t>
            </w:r>
          </w:p>
        </w:tc>
      </w:tr>
    </w:tbl>
    <w:p w14:paraId="7D8AD335" w14:textId="77777777" w:rsidR="008E7CF4" w:rsidRPr="0039639B" w:rsidRDefault="008E7CF4">
      <w:pPr>
        <w:rPr>
          <w:rFonts w:ascii="Times New Roman" w:hAnsi="Times New Roman" w:cs="Times New Roman"/>
          <w:sz w:val="24"/>
          <w:szCs w:val="24"/>
        </w:rPr>
      </w:pPr>
    </w:p>
    <w:p w14:paraId="766D4FF8" w14:textId="77777777" w:rsidR="008E7CF4" w:rsidRDefault="008E7CF4"/>
    <w:p w14:paraId="0FCD489D" w14:textId="77777777" w:rsidR="008E7CF4" w:rsidRDefault="008E7CF4"/>
    <w:sectPr w:rsidR="008E7C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MLQwMrU0NjY0MTRS0lEKTi0uzszPAykwrQUA7B5vWywAAAA="/>
  </w:docVars>
  <w:rsids>
    <w:rsidRoot w:val="00411C92"/>
    <w:rsid w:val="00014245"/>
    <w:rsid w:val="000635F1"/>
    <w:rsid w:val="002515E9"/>
    <w:rsid w:val="00264212"/>
    <w:rsid w:val="00363370"/>
    <w:rsid w:val="0039639B"/>
    <w:rsid w:val="003E191A"/>
    <w:rsid w:val="00411C92"/>
    <w:rsid w:val="00414271"/>
    <w:rsid w:val="0046516C"/>
    <w:rsid w:val="004F3DCF"/>
    <w:rsid w:val="00581B59"/>
    <w:rsid w:val="00631E9A"/>
    <w:rsid w:val="00887893"/>
    <w:rsid w:val="008E7CF4"/>
    <w:rsid w:val="009F5252"/>
    <w:rsid w:val="00A34FEA"/>
    <w:rsid w:val="00BD65B8"/>
    <w:rsid w:val="00CD72FF"/>
    <w:rsid w:val="00FE3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56262"/>
  <w15:chartTrackingRefBased/>
  <w15:docId w15:val="{F3062EE2-9F56-464E-9C00-1BC9D03A5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7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Bapatla</dc:creator>
  <cp:keywords/>
  <dc:description/>
  <cp:lastModifiedBy>Kiran Bapatla</cp:lastModifiedBy>
  <cp:revision>12</cp:revision>
  <cp:lastPrinted>2024-10-07T06:06:00Z</cp:lastPrinted>
  <dcterms:created xsi:type="dcterms:W3CDTF">2024-09-05T09:23:00Z</dcterms:created>
  <dcterms:modified xsi:type="dcterms:W3CDTF">2024-10-07T06:06:00Z</dcterms:modified>
</cp:coreProperties>
</file>